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00716" w14:textId="4BE3E572" w:rsidR="009B260B" w:rsidRDefault="009B260B">
      <w:pPr>
        <w:spacing w:after="160" w:line="259" w:lineRule="auto"/>
        <w:jc w:val="left"/>
      </w:pPr>
    </w:p>
    <w:p w14:paraId="0348F2F3" w14:textId="77777777" w:rsidR="001F0F05" w:rsidRDefault="00ED01EE" w:rsidP="001F0F05">
      <w:pPr>
        <w:pStyle w:val="Heading1"/>
        <w:rPr>
          <w:lang w:val="es-ES"/>
        </w:rPr>
      </w:pPr>
      <w:r>
        <w:rPr>
          <w:lang w:val="es-ES"/>
        </w:rPr>
        <w:t xml:space="preserve">       </w:t>
      </w:r>
    </w:p>
    <w:p w14:paraId="61A38D85" w14:textId="7B1F58FD" w:rsidR="00AD55C0" w:rsidRPr="00AD55C0" w:rsidRDefault="001F0F05" w:rsidP="001F0F05">
      <w:pPr>
        <w:pStyle w:val="Heading1"/>
        <w:spacing w:after="100" w:afterAutospacing="1"/>
        <w:rPr>
          <w:lang w:val="es-ES"/>
        </w:rPr>
      </w:pPr>
      <w:r>
        <w:rPr>
          <w:lang w:val="es-ES"/>
        </w:rPr>
        <w:t xml:space="preserve">        </w:t>
      </w:r>
      <w:r w:rsidR="00AD55C0" w:rsidRPr="7143CFDA">
        <w:rPr>
          <w:lang w:val="es-ES"/>
        </w:rPr>
        <w:t>ANEXO</w:t>
      </w:r>
      <w:r w:rsidR="00A91238" w:rsidRPr="7143CFDA">
        <w:rPr>
          <w:lang w:val="es-ES"/>
        </w:rPr>
        <w:t xml:space="preserve"> </w:t>
      </w:r>
      <w:r w:rsidR="00A20144">
        <w:rPr>
          <w:lang w:val="es-ES"/>
        </w:rPr>
        <w:t>2</w:t>
      </w:r>
      <w:r w:rsidR="00AD55C0" w:rsidRPr="7143CFDA">
        <w:rPr>
          <w:lang w:val="es-ES"/>
        </w:rPr>
        <w:t xml:space="preserve"> - DECLARACIÓN DE INTEGRIDAD</w:t>
      </w:r>
    </w:p>
    <w:p w14:paraId="5A7904E7" w14:textId="5B8381A3" w:rsidR="00AD55C0" w:rsidRPr="00AD55C0" w:rsidRDefault="00ED01EE" w:rsidP="002614D3">
      <w:pPr>
        <w:spacing w:after="0"/>
        <w:rPr>
          <w:lang w:val="es-ES_tradnl"/>
        </w:rPr>
      </w:pPr>
      <w:r>
        <w:rPr>
          <w:lang w:val="es-ES_tradnl"/>
        </w:rPr>
        <w:t xml:space="preserve">     </w:t>
      </w:r>
      <w:r w:rsidR="001F0F05">
        <w:rPr>
          <w:lang w:val="es-ES_tradnl"/>
        </w:rPr>
        <w:t xml:space="preserve">   </w:t>
      </w:r>
      <w:r w:rsidR="00AD55C0" w:rsidRPr="00AD55C0">
        <w:rPr>
          <w:lang w:val="es-ES_tradnl"/>
        </w:rPr>
        <w:t>....................................................................</w:t>
      </w:r>
      <w:r w:rsidR="00AD55C0">
        <w:rPr>
          <w:lang w:val="es-ES_tradnl"/>
        </w:rPr>
        <w:t xml:space="preserve"> </w:t>
      </w:r>
      <w:r w:rsidR="00AD55C0" w:rsidRPr="00AD55C0">
        <w:rPr>
          <w:lang w:val="es-ES_tradnl"/>
        </w:rPr>
        <w:t xml:space="preserve">(el Licitador) declara por la presente </w:t>
      </w:r>
      <w:proofErr w:type="gramStart"/>
      <w:r w:rsidR="00AD55C0" w:rsidRPr="00AD55C0">
        <w:rPr>
          <w:lang w:val="es-ES_tradnl"/>
        </w:rPr>
        <w:t xml:space="preserve">que </w:t>
      </w:r>
      <w:r>
        <w:rPr>
          <w:lang w:val="es-ES_tradnl"/>
        </w:rPr>
        <w:t>:</w:t>
      </w:r>
      <w:proofErr w:type="gramEnd"/>
    </w:p>
    <w:p w14:paraId="6FBDE6BC" w14:textId="48404D84" w:rsidR="00AD55C0" w:rsidRPr="003E6BD5" w:rsidRDefault="00AD55C0" w:rsidP="00AD55C0">
      <w:pPr>
        <w:pStyle w:val="ListParagraph"/>
        <w:spacing w:after="60"/>
        <w:ind w:left="567"/>
        <w:contextualSpacing w:val="0"/>
        <w:rPr>
          <w:bCs/>
          <w:lang w:val="es-419" w:eastAsia="fr-FR"/>
        </w:rPr>
      </w:pPr>
      <w:r w:rsidRPr="003E6BD5">
        <w:rPr>
          <w:bCs/>
          <w:lang w:val="es-419" w:eastAsia="fr-FR"/>
        </w:rPr>
        <w:t>-</w:t>
      </w:r>
      <w:r w:rsidRPr="003E6BD5">
        <w:rPr>
          <w:bCs/>
          <w:lang w:val="es-419" w:eastAsia="fr-FR"/>
        </w:rPr>
        <w:tab/>
        <w:t xml:space="preserve">no se encuentra en situación de quiebra o liquidación forzosa, ni está sometido a administración judicial, ni a concurso de acreedores, ni es objeto de un procedimiento relativo a su actividad empresarial, ni se encuentra en ninguna situación similar derivada de un procedimiento previsto en la legislación o normativa nacional; </w:t>
      </w:r>
    </w:p>
    <w:p w14:paraId="6349ABD0" w14:textId="7A652B17" w:rsidR="00AD55C0" w:rsidRPr="00AD55C0" w:rsidRDefault="00AD55C0" w:rsidP="00AD55C0">
      <w:pPr>
        <w:pStyle w:val="ListParagraph"/>
        <w:spacing w:after="60"/>
        <w:ind w:left="567"/>
        <w:contextualSpacing w:val="0"/>
        <w:rPr>
          <w:bCs/>
          <w:lang w:val="es-ES_tradnl" w:eastAsia="fr-FR"/>
        </w:rPr>
      </w:pPr>
      <w:r w:rsidRPr="00AD55C0">
        <w:rPr>
          <w:bCs/>
          <w:lang w:val="es-ES_tradnl" w:eastAsia="fr-FR"/>
        </w:rPr>
        <w:t>-</w:t>
      </w:r>
      <w:r w:rsidRPr="00AD55C0">
        <w:rPr>
          <w:bCs/>
          <w:lang w:val="es-ES_tradnl" w:eastAsia="fr-FR"/>
        </w:rPr>
        <w:tab/>
        <w:t xml:space="preserve">la empresa o una persona con poder de representación, de decisión o de control sobre la misma o un miembro de un órgano de administración, de dirección o de supervisión no ha sido objeto de una sentencia con fuerza de </w:t>
      </w:r>
      <w:r w:rsidR="00A478CB" w:rsidRPr="00A478CB">
        <w:rPr>
          <w:bCs/>
          <w:i/>
          <w:iCs/>
          <w:lang w:val="es-ES_tradnl" w:eastAsia="fr-FR"/>
        </w:rPr>
        <w:t xml:space="preserve">res </w:t>
      </w:r>
      <w:proofErr w:type="spellStart"/>
      <w:r w:rsidR="00A478CB" w:rsidRPr="00A478CB">
        <w:rPr>
          <w:bCs/>
          <w:i/>
          <w:iCs/>
          <w:lang w:val="es-ES_tradnl" w:eastAsia="fr-FR"/>
        </w:rPr>
        <w:t>judicata</w:t>
      </w:r>
      <w:proofErr w:type="spellEnd"/>
      <w:r w:rsidR="00A478CB" w:rsidRPr="00A478CB">
        <w:rPr>
          <w:bCs/>
          <w:lang w:val="es-ES_tradnl" w:eastAsia="fr-FR"/>
        </w:rPr>
        <w:t xml:space="preserve"> </w:t>
      </w:r>
      <w:r w:rsidRPr="00AD55C0">
        <w:rPr>
          <w:bCs/>
          <w:lang w:val="es-ES_tradnl" w:eastAsia="fr-FR"/>
        </w:rPr>
        <w:t xml:space="preserve">por fraude, corrupción, participación en una organización delictiva, blanqueo de capitales, delitos relacionados con actividades terroristas, trabajo infantil, trata de seres humanos, creación o constitución de una sociedad instrumental o cualquier otra actividad irregular o ilegal; </w:t>
      </w:r>
    </w:p>
    <w:p w14:paraId="1C512B99" w14:textId="31C7BD7A" w:rsidR="00AD55C0" w:rsidRPr="00A478CB" w:rsidRDefault="00AD55C0" w:rsidP="00AD55C0">
      <w:pPr>
        <w:pStyle w:val="ListParagraph"/>
        <w:spacing w:after="60"/>
        <w:ind w:left="567"/>
        <w:contextualSpacing w:val="0"/>
        <w:rPr>
          <w:bCs/>
          <w:lang w:val="es-ES_tradnl" w:eastAsia="fr-FR"/>
        </w:rPr>
      </w:pPr>
      <w:r w:rsidRPr="00A478CB">
        <w:rPr>
          <w:bCs/>
          <w:lang w:val="es-ES_tradnl" w:eastAsia="fr-FR"/>
        </w:rPr>
        <w:t>-</w:t>
      </w:r>
      <w:r w:rsidRPr="00A478CB">
        <w:rPr>
          <w:bCs/>
          <w:lang w:val="es-ES_tradnl" w:eastAsia="fr-FR"/>
        </w:rPr>
        <w:tab/>
        <w:t>no ha cometido, ni ella ni las personas con poder de representación, decisión o control sobre ella, ninguna falta profesional, incluida la tergiversación</w:t>
      </w:r>
      <w:r w:rsidR="00A478CB" w:rsidRPr="00A478CB">
        <w:rPr>
          <w:bCs/>
          <w:lang w:val="es-ES_tradnl" w:eastAsia="fr-FR"/>
        </w:rPr>
        <w:t>;</w:t>
      </w:r>
    </w:p>
    <w:p w14:paraId="710248AC" w14:textId="20AFF007" w:rsidR="00AD55C0" w:rsidRPr="00A478CB" w:rsidRDefault="00AD55C0" w:rsidP="00AD55C0">
      <w:pPr>
        <w:pStyle w:val="ListParagraph"/>
        <w:spacing w:after="60"/>
        <w:ind w:left="567"/>
        <w:contextualSpacing w:val="0"/>
        <w:rPr>
          <w:bCs/>
          <w:lang w:val="es-ES_tradnl" w:eastAsia="fr-FR"/>
        </w:rPr>
      </w:pPr>
      <w:r w:rsidRPr="00A478CB">
        <w:rPr>
          <w:bCs/>
          <w:lang w:val="es-ES_tradnl" w:eastAsia="fr-FR"/>
        </w:rPr>
        <w:t>-</w:t>
      </w:r>
      <w:r w:rsidRPr="00A478CB">
        <w:rPr>
          <w:bCs/>
          <w:lang w:val="es-ES_tradnl" w:eastAsia="fr-FR"/>
        </w:rPr>
        <w:tab/>
        <w:t>está al corriente de todas sus obligaciones relativas al pago de las cotizaciones a la seguridad social y de los impuestos, de conformidad con la legislación o la normativa nacional del país en el que está establecido el Licitador;</w:t>
      </w:r>
    </w:p>
    <w:p w14:paraId="7FAAE23F" w14:textId="038ADDCF" w:rsidR="00AD55C0" w:rsidRPr="00AD55C0" w:rsidRDefault="00AD55C0" w:rsidP="00AD55C0">
      <w:pPr>
        <w:pStyle w:val="ListParagraph"/>
        <w:spacing w:after="60"/>
        <w:ind w:left="567"/>
        <w:contextualSpacing w:val="0"/>
        <w:rPr>
          <w:bCs/>
          <w:lang w:val="es-ES_tradnl" w:eastAsia="fr-FR"/>
        </w:rPr>
      </w:pPr>
      <w:r w:rsidRPr="00AD55C0">
        <w:rPr>
          <w:bCs/>
          <w:lang w:val="es-ES_tradnl" w:eastAsia="fr-FR"/>
        </w:rPr>
        <w:t>-</w:t>
      </w:r>
      <w:r w:rsidRPr="00AD55C0">
        <w:rPr>
          <w:bCs/>
          <w:lang w:val="es-ES_tradnl" w:eastAsia="fr-FR"/>
        </w:rPr>
        <w:tab/>
        <w:t xml:space="preserve">no tiene ningún conflicto de intereses derivado de intereses económicos, afinidades políticas o nacionales, lazos familiares o afectivos, o cualquier otra conexión relevante o interés compartido en relación con cualquier acuerdo definitivo que pueda celebrarse entre el Licitador y la </w:t>
      </w:r>
      <w:r w:rsidR="007D537F" w:rsidRPr="00AD55C0">
        <w:rPr>
          <w:bCs/>
          <w:lang w:val="es-ES_tradnl" w:eastAsia="fr-FR"/>
        </w:rPr>
        <w:t xml:space="preserve">Organización Mundial de Sanidad Animal </w:t>
      </w:r>
      <w:r w:rsidRPr="00AD55C0">
        <w:rPr>
          <w:bCs/>
          <w:lang w:val="es-ES_tradnl" w:eastAsia="fr-FR"/>
        </w:rPr>
        <w:t xml:space="preserve">("Contrato") como resultado del proceso de licitación; </w:t>
      </w:r>
    </w:p>
    <w:p w14:paraId="59B67D27" w14:textId="490C92BE" w:rsidR="00AD55C0" w:rsidRPr="00AD55C0" w:rsidRDefault="00AD55C0" w:rsidP="00AD55C0">
      <w:pPr>
        <w:pStyle w:val="ListParagraph"/>
        <w:spacing w:after="60"/>
        <w:ind w:left="567"/>
        <w:contextualSpacing w:val="0"/>
        <w:rPr>
          <w:bCs/>
          <w:lang w:val="es-ES_tradnl" w:eastAsia="fr-FR"/>
        </w:rPr>
      </w:pPr>
      <w:r w:rsidRPr="00AD55C0">
        <w:rPr>
          <w:bCs/>
          <w:lang w:val="es-ES_tradnl" w:eastAsia="fr-FR"/>
        </w:rPr>
        <w:t>-</w:t>
      </w:r>
      <w:r>
        <w:rPr>
          <w:bCs/>
          <w:lang w:val="es-ES_tradnl" w:eastAsia="fr-FR"/>
        </w:rPr>
        <w:tab/>
      </w:r>
      <w:r w:rsidRPr="00AD55C0">
        <w:rPr>
          <w:bCs/>
          <w:lang w:val="es-ES_tradnl" w:eastAsia="fr-FR"/>
        </w:rPr>
        <w:t xml:space="preserve">informará sin demora a la </w:t>
      </w:r>
      <w:r w:rsidR="007D537F" w:rsidRPr="00AD55C0">
        <w:rPr>
          <w:bCs/>
          <w:lang w:val="es-ES_tradnl" w:eastAsia="fr-FR"/>
        </w:rPr>
        <w:t xml:space="preserve">Organización Mundial de Sanidad Animal </w:t>
      </w:r>
      <w:r w:rsidRPr="00AD55C0">
        <w:rPr>
          <w:bCs/>
          <w:lang w:val="es-ES_tradnl" w:eastAsia="fr-FR"/>
        </w:rPr>
        <w:t>(</w:t>
      </w:r>
      <w:r w:rsidR="00DD033B">
        <w:rPr>
          <w:bCs/>
          <w:lang w:val="es-ES_tradnl" w:eastAsia="fr-FR"/>
        </w:rPr>
        <w:t>Organización</w:t>
      </w:r>
      <w:r w:rsidRPr="00AD55C0">
        <w:rPr>
          <w:bCs/>
          <w:lang w:val="es-ES_tradnl" w:eastAsia="fr-FR"/>
        </w:rPr>
        <w:t xml:space="preserve">) de cualquier situación que constituya un conflicto de intereses o que pueda dar lugar a un conflicto de intereses; </w:t>
      </w:r>
    </w:p>
    <w:p w14:paraId="48EC1B28" w14:textId="2EE91AC8" w:rsidR="00AD55C0" w:rsidRPr="00AD55C0" w:rsidRDefault="00AD55C0" w:rsidP="00AD55C0">
      <w:pPr>
        <w:pStyle w:val="ListParagraph"/>
        <w:spacing w:after="60"/>
        <w:ind w:left="567"/>
        <w:contextualSpacing w:val="0"/>
        <w:rPr>
          <w:bCs/>
          <w:lang w:val="es-ES_tradnl" w:eastAsia="fr-FR"/>
        </w:rPr>
      </w:pPr>
      <w:r w:rsidRPr="00AD55C0">
        <w:rPr>
          <w:bCs/>
          <w:lang w:val="es-ES_tradnl" w:eastAsia="fr-FR"/>
        </w:rPr>
        <w:t>-</w:t>
      </w:r>
      <w:r w:rsidRPr="00AD55C0">
        <w:rPr>
          <w:bCs/>
          <w:lang w:val="es-ES_tradnl" w:eastAsia="fr-FR"/>
        </w:rPr>
        <w:tab/>
        <w:t>no ha hecho ni hará ninguna oferta de ningún tipo de la que pueda derivarse una ventaja en el marco del Contrato</w:t>
      </w:r>
      <w:r w:rsidR="00A672C3">
        <w:rPr>
          <w:bCs/>
          <w:lang w:val="es-ES_tradnl" w:eastAsia="fr-FR"/>
        </w:rPr>
        <w:t>;</w:t>
      </w:r>
    </w:p>
    <w:p w14:paraId="24DAAD24" w14:textId="56BCB61A" w:rsidR="00AD55C0" w:rsidRPr="00AD55C0" w:rsidRDefault="00AD55C0" w:rsidP="00AD55C0">
      <w:pPr>
        <w:pStyle w:val="ListParagraph"/>
        <w:spacing w:after="60"/>
        <w:ind w:left="567"/>
        <w:contextualSpacing w:val="0"/>
        <w:rPr>
          <w:bCs/>
          <w:lang w:val="es-ES_tradnl" w:eastAsia="fr-FR"/>
        </w:rPr>
      </w:pPr>
      <w:r w:rsidRPr="00AD55C0">
        <w:rPr>
          <w:bCs/>
          <w:lang w:val="es-ES_tradnl" w:eastAsia="fr-FR"/>
        </w:rPr>
        <w:t>-</w:t>
      </w:r>
      <w:r w:rsidRPr="00AD55C0">
        <w:rPr>
          <w:bCs/>
          <w:lang w:val="es-ES_tradnl" w:eastAsia="fr-FR"/>
        </w:rPr>
        <w:tab/>
        <w:t>no ha concedido ni concederá, no ha buscado ni buscará, no ha intentado ni intentará obtener, y no ha aceptado ni aceptará, ninguna ventaja, financiera o en especie, a o de cualquier parte, que constituya una práctica ilegal o que implique corrupción, ya sea directa o indirectamente, como incentivo o recompensa relacionada con la adjudicación del Contrato</w:t>
      </w:r>
      <w:r w:rsidR="00A478CB">
        <w:rPr>
          <w:bCs/>
          <w:lang w:val="es-ES_tradnl" w:eastAsia="fr-FR"/>
        </w:rPr>
        <w:t>;</w:t>
      </w:r>
      <w:r w:rsidRPr="00AD55C0">
        <w:rPr>
          <w:bCs/>
          <w:lang w:val="es-ES_tradnl" w:eastAsia="fr-FR"/>
        </w:rPr>
        <w:t xml:space="preserve"> </w:t>
      </w:r>
    </w:p>
    <w:p w14:paraId="74310F39" w14:textId="7226EC61" w:rsidR="00AD55C0" w:rsidRPr="006930F2" w:rsidRDefault="00AD55C0" w:rsidP="00AD55C0">
      <w:pPr>
        <w:pStyle w:val="ListParagraph"/>
        <w:spacing w:after="60"/>
        <w:ind w:left="567"/>
        <w:contextualSpacing w:val="0"/>
        <w:rPr>
          <w:bCs/>
          <w:lang w:val="es-ES_tradnl" w:eastAsia="fr-FR"/>
        </w:rPr>
      </w:pPr>
      <w:r w:rsidRPr="006930F2">
        <w:rPr>
          <w:bCs/>
          <w:lang w:val="es-ES_tradnl" w:eastAsia="fr-FR"/>
        </w:rPr>
        <w:t>-</w:t>
      </w:r>
      <w:r w:rsidRPr="006930F2">
        <w:rPr>
          <w:bCs/>
          <w:lang w:val="es-ES_tradnl" w:eastAsia="fr-FR"/>
        </w:rPr>
        <w:tab/>
        <w:t xml:space="preserve">no </w:t>
      </w:r>
      <w:r w:rsidR="00A478CB">
        <w:rPr>
          <w:bCs/>
          <w:lang w:val="es-ES_tradnl" w:eastAsia="fr-FR"/>
        </w:rPr>
        <w:t>tergiversa</w:t>
      </w:r>
      <w:r w:rsidRPr="006930F2">
        <w:rPr>
          <w:bCs/>
          <w:lang w:val="es-ES_tradnl" w:eastAsia="fr-FR"/>
        </w:rPr>
        <w:t xml:space="preserve">, a sabiendas o por negligencia, el suministro de ninguna de las informaciones solicitadas por la </w:t>
      </w:r>
      <w:r w:rsidR="00DD033B">
        <w:rPr>
          <w:bCs/>
          <w:lang w:val="es-ES_tradnl" w:eastAsia="fr-FR"/>
        </w:rPr>
        <w:t>Organización</w:t>
      </w:r>
      <w:r w:rsidRPr="006930F2">
        <w:rPr>
          <w:bCs/>
          <w:lang w:val="es-ES_tradnl" w:eastAsia="fr-FR"/>
        </w:rPr>
        <w:t xml:space="preserve">. </w:t>
      </w:r>
    </w:p>
    <w:p w14:paraId="1921F30C" w14:textId="63927C38" w:rsidR="00AD55C0" w:rsidRPr="00AD55C0" w:rsidRDefault="00AD55C0" w:rsidP="00AD55C0">
      <w:pPr>
        <w:rPr>
          <w:lang w:val="es-ES_tradnl"/>
        </w:rPr>
      </w:pPr>
      <w:r w:rsidRPr="00AD55C0">
        <w:rPr>
          <w:lang w:val="es-ES_tradnl"/>
        </w:rPr>
        <w:t xml:space="preserve">El </w:t>
      </w:r>
      <w:r w:rsidR="00A478CB">
        <w:rPr>
          <w:lang w:val="es-ES_tradnl"/>
        </w:rPr>
        <w:t>Licitador</w:t>
      </w:r>
      <w:r w:rsidRPr="00AD55C0">
        <w:rPr>
          <w:lang w:val="es-ES_tradnl"/>
        </w:rPr>
        <w:t xml:space="preserve"> reconoce y acepta que la </w:t>
      </w:r>
      <w:r w:rsidR="00DD033B">
        <w:rPr>
          <w:bCs/>
          <w:lang w:val="es-ES_tradnl" w:eastAsia="fr-FR"/>
        </w:rPr>
        <w:t>Organización</w:t>
      </w:r>
      <w:r w:rsidR="00DD033B" w:rsidRPr="00AD55C0">
        <w:rPr>
          <w:lang w:val="es-ES_tradnl"/>
        </w:rPr>
        <w:t xml:space="preserve"> </w:t>
      </w:r>
      <w:r w:rsidRPr="00AD55C0">
        <w:rPr>
          <w:lang w:val="es-ES_tradnl"/>
        </w:rPr>
        <w:t xml:space="preserve">se reserva el derecho de comprobar las declaraciones mencionadas y de solicitar información adicional </w:t>
      </w:r>
      <w:r w:rsidR="00121E2E">
        <w:rPr>
          <w:lang w:val="es-ES_tradnl"/>
        </w:rPr>
        <w:t>para</w:t>
      </w:r>
      <w:r w:rsidRPr="00AD55C0">
        <w:rPr>
          <w:lang w:val="es-ES_tradnl"/>
        </w:rPr>
        <w:t xml:space="preserve"> su satisfacción, y se compromete a proporcionar pruebas documentales cuando se le soliciten. El Licitador reconoce además que la no divulgación de la información pertinente o una declaración falsa puede dar lugar a la descalificación del Licitador del proceso de licitación, a la retirada de cualquier propuesta de Contrato por parte de la </w:t>
      </w:r>
      <w:r w:rsidR="00DD033B">
        <w:rPr>
          <w:bCs/>
          <w:lang w:val="es-ES_tradnl" w:eastAsia="fr-FR"/>
        </w:rPr>
        <w:t>Organización</w:t>
      </w:r>
      <w:r w:rsidRPr="00AD55C0">
        <w:rPr>
          <w:lang w:val="es-ES_tradnl"/>
        </w:rPr>
        <w:t>, o a la rescisión con efecto inmediato del Contrato si ya ha sido adjudicado.</w:t>
      </w:r>
    </w:p>
    <w:p w14:paraId="4675D838" w14:textId="77777777" w:rsidR="00AD55C0" w:rsidRPr="00AD55C0" w:rsidRDefault="00AD55C0" w:rsidP="00AD55C0">
      <w:pPr>
        <w:rPr>
          <w:lang w:val="es-ES_tradnl"/>
        </w:rPr>
      </w:pPr>
    </w:p>
    <w:p w14:paraId="31F4B369" w14:textId="2869CDE3" w:rsidR="00AD55C0" w:rsidRPr="00AD55C0" w:rsidRDefault="00AD55C0" w:rsidP="00AD55C0">
      <w:pPr>
        <w:rPr>
          <w:lang w:val="es-ES_tradnl"/>
        </w:rPr>
      </w:pPr>
      <w:r w:rsidRPr="00AD55C0">
        <w:rPr>
          <w:lang w:val="es-ES_tradnl"/>
        </w:rPr>
        <w:t xml:space="preserve">Nombre </w:t>
      </w:r>
      <w:r w:rsidR="003E6BD5">
        <w:rPr>
          <w:lang w:val="es-ES_tradnl"/>
        </w:rPr>
        <w:t>del lici</w:t>
      </w:r>
      <w:r w:rsidR="00034EB2">
        <w:rPr>
          <w:lang w:val="es-ES_tradnl"/>
        </w:rPr>
        <w:t>tador</w:t>
      </w:r>
      <w:r w:rsidRPr="00AD55C0">
        <w:rPr>
          <w:lang w:val="es-ES_tradnl"/>
        </w:rPr>
        <w:t>:</w:t>
      </w:r>
      <w:r>
        <w:rPr>
          <w:lang w:val="es-ES_tradnl"/>
        </w:rPr>
        <w:tab/>
      </w:r>
      <w:r w:rsidRPr="00AD55C0">
        <w:rPr>
          <w:lang w:val="es-ES_tradnl"/>
        </w:rPr>
        <w:t>.................................................................................................................</w:t>
      </w:r>
      <w:r>
        <w:rPr>
          <w:lang w:val="es-ES_tradnl"/>
        </w:rPr>
        <w:t>.........</w:t>
      </w:r>
    </w:p>
    <w:p w14:paraId="13939F89" w14:textId="202171E9" w:rsidR="00AD55C0" w:rsidRPr="00AD55C0" w:rsidRDefault="00AD55C0" w:rsidP="00AD55C0">
      <w:pPr>
        <w:rPr>
          <w:lang w:val="es-ES_tradnl"/>
        </w:rPr>
      </w:pPr>
      <w:r w:rsidRPr="00AD55C0">
        <w:rPr>
          <w:lang w:val="es-ES_tradnl"/>
        </w:rPr>
        <w:t>Dirección:</w:t>
      </w:r>
      <w:r>
        <w:rPr>
          <w:lang w:val="es-ES_tradnl"/>
        </w:rPr>
        <w:tab/>
      </w:r>
      <w:r w:rsidRPr="00AD55C0">
        <w:rPr>
          <w:lang w:val="es-ES_tradnl"/>
        </w:rPr>
        <w:t>...............................................................................................................</w:t>
      </w:r>
      <w:r>
        <w:rPr>
          <w:lang w:val="es-ES_tradnl"/>
        </w:rPr>
        <w:t>........................</w:t>
      </w:r>
      <w:r w:rsidRPr="00AD55C0">
        <w:rPr>
          <w:lang w:val="es-ES_tradnl"/>
        </w:rPr>
        <w:t>.</w:t>
      </w:r>
    </w:p>
    <w:p w14:paraId="215BFCD3" w14:textId="7FEDD27E" w:rsidR="00AD55C0" w:rsidRPr="00AD55C0" w:rsidRDefault="00AD55C0" w:rsidP="00AD55C0">
      <w:pPr>
        <w:ind w:left="708" w:firstLine="708"/>
        <w:rPr>
          <w:lang w:val="es-ES_tradnl"/>
        </w:rPr>
      </w:pPr>
      <w:r w:rsidRPr="00AD55C0">
        <w:rPr>
          <w:lang w:val="es-ES_tradnl"/>
        </w:rPr>
        <w:t>.......................................................................................................</w:t>
      </w:r>
      <w:r>
        <w:rPr>
          <w:lang w:val="es-ES_tradnl"/>
        </w:rPr>
        <w:t>.......................</w:t>
      </w:r>
      <w:r w:rsidRPr="00AD55C0">
        <w:rPr>
          <w:lang w:val="es-ES_tradnl"/>
        </w:rPr>
        <w:t>..........</w:t>
      </w:r>
    </w:p>
    <w:p w14:paraId="60FEEB04" w14:textId="1032DAC3" w:rsidR="00AD55C0" w:rsidRPr="00AD55C0" w:rsidRDefault="00AD55C0" w:rsidP="00AD55C0">
      <w:pPr>
        <w:ind w:left="708" w:firstLine="708"/>
        <w:rPr>
          <w:lang w:val="es-ES_tradnl"/>
        </w:rPr>
      </w:pPr>
      <w:r w:rsidRPr="00AD55C0">
        <w:rPr>
          <w:lang w:val="es-ES_tradnl"/>
        </w:rPr>
        <w:t>.......................................................................................................</w:t>
      </w:r>
      <w:r>
        <w:rPr>
          <w:lang w:val="es-ES_tradnl"/>
        </w:rPr>
        <w:t>.......................</w:t>
      </w:r>
      <w:r w:rsidRPr="00AD55C0">
        <w:rPr>
          <w:lang w:val="es-ES_tradnl"/>
        </w:rPr>
        <w:t>..........</w:t>
      </w:r>
    </w:p>
    <w:p w14:paraId="1EDD76FB" w14:textId="69C4E2A9" w:rsidR="00AD55C0" w:rsidRPr="00AD55C0" w:rsidRDefault="00AD55C0" w:rsidP="00AD55C0">
      <w:pPr>
        <w:rPr>
          <w:lang w:val="es-ES_tradnl"/>
        </w:rPr>
      </w:pPr>
      <w:r w:rsidRPr="00AD55C0">
        <w:rPr>
          <w:lang w:val="es-ES_tradnl"/>
        </w:rPr>
        <w:t xml:space="preserve">Fecha: </w:t>
      </w:r>
      <w:r>
        <w:rPr>
          <w:lang w:val="es-ES_tradnl"/>
        </w:rPr>
        <w:tab/>
      </w:r>
      <w:r w:rsidRPr="00AD55C0">
        <w:rPr>
          <w:lang w:val="es-ES_tradnl"/>
        </w:rPr>
        <w:t>.........................................................................................................................</w:t>
      </w:r>
      <w:r>
        <w:rPr>
          <w:lang w:val="es-ES_tradnl"/>
        </w:rPr>
        <w:t>.........................</w:t>
      </w:r>
      <w:r w:rsidRPr="00AD55C0">
        <w:rPr>
          <w:lang w:val="es-ES_tradnl"/>
        </w:rPr>
        <w:t>...</w:t>
      </w:r>
    </w:p>
    <w:p w14:paraId="312A3D1F" w14:textId="2AC39F16" w:rsidR="00AD55C0" w:rsidRPr="00AD55C0" w:rsidRDefault="00AD55C0" w:rsidP="00AD55C0">
      <w:pPr>
        <w:rPr>
          <w:lang w:val="es-ES_tradnl"/>
        </w:rPr>
      </w:pPr>
      <w:r w:rsidRPr="00AD55C0">
        <w:rPr>
          <w:lang w:val="es-ES_tradnl"/>
        </w:rPr>
        <w:t>Firma:</w:t>
      </w:r>
      <w:r>
        <w:rPr>
          <w:lang w:val="es-ES_tradnl"/>
        </w:rPr>
        <w:tab/>
      </w:r>
    </w:p>
    <w:sectPr w:rsidR="00AD55C0" w:rsidRPr="00AD55C0" w:rsidSect="0035333D">
      <w:headerReference w:type="default" r:id="rId11"/>
      <w:pgSz w:w="11906" w:h="16838"/>
      <w:pgMar w:top="851" w:right="1418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1A4E3" w14:textId="77777777" w:rsidR="00A50C07" w:rsidRDefault="00A50C07" w:rsidP="005349D4">
      <w:r>
        <w:separator/>
      </w:r>
    </w:p>
  </w:endnote>
  <w:endnote w:type="continuationSeparator" w:id="0">
    <w:p w14:paraId="6073A245" w14:textId="77777777" w:rsidR="00A50C07" w:rsidRDefault="00A50C07" w:rsidP="005349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TradeGothic">
    <w:panose1 w:val="02000503020000020004"/>
    <w:charset w:val="00"/>
    <w:family w:val="auto"/>
    <w:pitch w:val="variable"/>
    <w:sig w:usb0="80000027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E8FC1" w14:textId="77777777" w:rsidR="00A50C07" w:rsidRDefault="00A50C07" w:rsidP="005349D4">
      <w:r>
        <w:separator/>
      </w:r>
    </w:p>
  </w:footnote>
  <w:footnote w:type="continuationSeparator" w:id="0">
    <w:p w14:paraId="3C2630F2" w14:textId="77777777" w:rsidR="00A50C07" w:rsidRDefault="00A50C07" w:rsidP="005349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4E1A8" w14:textId="47854E0A" w:rsidR="000E75D1" w:rsidRDefault="0025628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00FB2C4" wp14:editId="2E7F3CDA">
          <wp:simplePos x="0" y="0"/>
          <wp:positionH relativeFrom="margin">
            <wp:posOffset>-3810</wp:posOffset>
          </wp:positionH>
          <wp:positionV relativeFrom="paragraph">
            <wp:posOffset>-94615</wp:posOffset>
          </wp:positionV>
          <wp:extent cx="2760980" cy="514350"/>
          <wp:effectExtent l="0" t="0" r="1270" b="0"/>
          <wp:wrapNone/>
          <wp:docPr id="11" name="Image 11" descr="Une image contenant texte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age 11" descr="Une image contenant texte&#10;&#10;Description générée automatiquement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60980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C99AA0A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005E38AB"/>
    <w:multiLevelType w:val="hybridMultilevel"/>
    <w:tmpl w:val="7A00D91A"/>
    <w:lvl w:ilvl="0" w:tplc="BE6E29E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149E2"/>
    <w:multiLevelType w:val="hybridMultilevel"/>
    <w:tmpl w:val="3E3AAB6A"/>
    <w:lvl w:ilvl="0" w:tplc="ECAAF8D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9B7FED"/>
    <w:multiLevelType w:val="hybridMultilevel"/>
    <w:tmpl w:val="416ADB0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BD170A"/>
    <w:multiLevelType w:val="multilevel"/>
    <w:tmpl w:val="3666346A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64" w:hanging="68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ind w:left="1474" w:hanging="90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98" w:hanging="1246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493" w:hanging="357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1777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061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45" w:hanging="35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2629" w:hanging="357"/>
      </w:pPr>
      <w:rPr>
        <w:rFonts w:hint="default"/>
      </w:rPr>
    </w:lvl>
  </w:abstractNum>
  <w:abstractNum w:abstractNumId="5" w15:restartNumberingAfterBreak="0">
    <w:nsid w:val="040034AE"/>
    <w:multiLevelType w:val="hybridMultilevel"/>
    <w:tmpl w:val="AEC2D4B6"/>
    <w:lvl w:ilvl="0" w:tplc="248ECF2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4B71435"/>
    <w:multiLevelType w:val="hybridMultilevel"/>
    <w:tmpl w:val="DB389722"/>
    <w:lvl w:ilvl="0" w:tplc="8286CF1C">
      <w:start w:val="5"/>
      <w:numFmt w:val="bullet"/>
      <w:lvlText w:val=""/>
      <w:lvlJc w:val="left"/>
      <w:pPr>
        <w:ind w:left="1065" w:hanging="360"/>
      </w:pPr>
      <w:rPr>
        <w:rFonts w:ascii="ZapfDingbats" w:eastAsia="Times New Roman" w:hAnsi="ZapfDingbats" w:cs="Arial" w:hint="default"/>
      </w:rPr>
    </w:lvl>
    <w:lvl w:ilvl="1" w:tplc="040C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7" w15:restartNumberingAfterBreak="0">
    <w:nsid w:val="091B0148"/>
    <w:multiLevelType w:val="hybridMultilevel"/>
    <w:tmpl w:val="F0CC80D2"/>
    <w:lvl w:ilvl="0" w:tplc="874AAD1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E062D46"/>
    <w:multiLevelType w:val="hybridMultilevel"/>
    <w:tmpl w:val="1BF87EE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6C3126"/>
    <w:multiLevelType w:val="hybridMultilevel"/>
    <w:tmpl w:val="8A265C08"/>
    <w:lvl w:ilvl="0" w:tplc="ECAAF8D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22DEF"/>
    <w:multiLevelType w:val="hybridMultilevel"/>
    <w:tmpl w:val="2EF017DE"/>
    <w:lvl w:ilvl="0" w:tplc="9B84C764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7200B9"/>
    <w:multiLevelType w:val="hybridMultilevel"/>
    <w:tmpl w:val="D86EB674"/>
    <w:lvl w:ilvl="0" w:tplc="9B84C76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DC231A"/>
    <w:multiLevelType w:val="hybridMultilevel"/>
    <w:tmpl w:val="1472E16E"/>
    <w:lvl w:ilvl="0" w:tplc="78A4C8A0">
      <w:numFmt w:val="bullet"/>
      <w:lvlText w:val="-"/>
      <w:lvlJc w:val="left"/>
      <w:pPr>
        <w:ind w:left="720" w:hanging="360"/>
      </w:pPr>
      <w:rPr>
        <w:rFonts w:ascii="TradeGothic" w:eastAsiaTheme="minorHAnsi" w:hAnsi="TradeGothic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D503E3"/>
    <w:multiLevelType w:val="hybridMultilevel"/>
    <w:tmpl w:val="16E482B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A953EB"/>
    <w:multiLevelType w:val="hybridMultilevel"/>
    <w:tmpl w:val="322C2D66"/>
    <w:lvl w:ilvl="0" w:tplc="9B84C764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3A719B"/>
    <w:multiLevelType w:val="hybridMultilevel"/>
    <w:tmpl w:val="8FD463D6"/>
    <w:lvl w:ilvl="0" w:tplc="E956280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552B5B"/>
    <w:multiLevelType w:val="hybridMultilevel"/>
    <w:tmpl w:val="D9564444"/>
    <w:lvl w:ilvl="0" w:tplc="ECAAF8D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112BF0"/>
    <w:multiLevelType w:val="hybridMultilevel"/>
    <w:tmpl w:val="8D4E5CFA"/>
    <w:lvl w:ilvl="0" w:tplc="ECAAF8D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14546C"/>
    <w:multiLevelType w:val="hybridMultilevel"/>
    <w:tmpl w:val="139803E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E05AA1"/>
    <w:multiLevelType w:val="hybridMultilevel"/>
    <w:tmpl w:val="2EF017DE"/>
    <w:lvl w:ilvl="0" w:tplc="9B84C764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946EE3"/>
    <w:multiLevelType w:val="hybridMultilevel"/>
    <w:tmpl w:val="8CECE344"/>
    <w:lvl w:ilvl="0" w:tplc="ECAAF8D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F8747E"/>
    <w:multiLevelType w:val="hybridMultilevel"/>
    <w:tmpl w:val="A560E25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6D68CD"/>
    <w:multiLevelType w:val="multilevel"/>
    <w:tmpl w:val="9C34EAD4"/>
    <w:lvl w:ilvl="0">
      <w:start w:val="1"/>
      <w:numFmt w:val="decimal"/>
      <w:pStyle w:val="StandardCont7"/>
      <w:lvlText w:val="%1."/>
      <w:lvlJc w:val="left"/>
      <w:pPr>
        <w:tabs>
          <w:tab w:val="num" w:pos="720"/>
        </w:tabs>
        <w:ind w:left="0" w:firstLine="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1">
      <w:start w:val="1"/>
      <w:numFmt w:val="lowerLetter"/>
      <w:pStyle w:val="StandardCont8"/>
      <w:lvlText w:val="(%2)"/>
      <w:lvlJc w:val="left"/>
      <w:pPr>
        <w:tabs>
          <w:tab w:val="num" w:pos="1080"/>
        </w:tabs>
        <w:ind w:left="0" w:firstLine="36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2">
      <w:start w:val="1"/>
      <w:numFmt w:val="lowerRoman"/>
      <w:pStyle w:val="StandardCont9"/>
      <w:lvlText w:val="(%3)"/>
      <w:lvlJc w:val="left"/>
      <w:pPr>
        <w:tabs>
          <w:tab w:val="num" w:pos="2160"/>
        </w:tabs>
        <w:ind w:left="0" w:firstLine="144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3">
      <w:start w:val="1"/>
      <w:numFmt w:val="decimal"/>
      <w:pStyle w:val="StandardL1"/>
      <w:lvlText w:val="(%4)"/>
      <w:lvlJc w:val="left"/>
      <w:pPr>
        <w:tabs>
          <w:tab w:val="num" w:pos="2880"/>
        </w:tabs>
        <w:ind w:left="0" w:firstLine="216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4">
      <w:start w:val="1"/>
      <w:numFmt w:val="lowerLetter"/>
      <w:pStyle w:val="StandardL2"/>
      <w:lvlText w:val="%5."/>
      <w:lvlJc w:val="left"/>
      <w:pPr>
        <w:tabs>
          <w:tab w:val="num" w:pos="3600"/>
        </w:tabs>
        <w:ind w:left="0" w:firstLine="288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5">
      <w:start w:val="1"/>
      <w:numFmt w:val="lowerRoman"/>
      <w:pStyle w:val="StandardL3"/>
      <w:lvlText w:val="%6."/>
      <w:lvlJc w:val="left"/>
      <w:pPr>
        <w:tabs>
          <w:tab w:val="num" w:pos="4320"/>
        </w:tabs>
        <w:ind w:left="0" w:firstLine="360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6">
      <w:start w:val="1"/>
      <w:numFmt w:val="decimal"/>
      <w:pStyle w:val="StandardL4"/>
      <w:lvlText w:val="%7)"/>
      <w:lvlJc w:val="left"/>
      <w:pPr>
        <w:tabs>
          <w:tab w:val="num" w:pos="5040"/>
        </w:tabs>
        <w:ind w:left="0" w:firstLine="432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7">
      <w:start w:val="1"/>
      <w:numFmt w:val="lowerLetter"/>
      <w:pStyle w:val="StandardL5"/>
      <w:lvlText w:val="%8)"/>
      <w:lvlJc w:val="left"/>
      <w:pPr>
        <w:tabs>
          <w:tab w:val="num" w:pos="5760"/>
        </w:tabs>
        <w:ind w:left="0" w:firstLine="504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8">
      <w:start w:val="1"/>
      <w:numFmt w:val="lowerRoman"/>
      <w:pStyle w:val="StandardL6"/>
      <w:lvlText w:val="%9)"/>
      <w:lvlJc w:val="left"/>
      <w:pPr>
        <w:tabs>
          <w:tab w:val="num" w:pos="6480"/>
        </w:tabs>
        <w:ind w:left="0" w:firstLine="576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</w:abstractNum>
  <w:abstractNum w:abstractNumId="23" w15:restartNumberingAfterBreak="0">
    <w:nsid w:val="62D67164"/>
    <w:multiLevelType w:val="hybridMultilevel"/>
    <w:tmpl w:val="FACAE118"/>
    <w:lvl w:ilvl="0" w:tplc="31305D4E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6535B0"/>
    <w:multiLevelType w:val="hybridMultilevel"/>
    <w:tmpl w:val="A75E5ACC"/>
    <w:lvl w:ilvl="0" w:tplc="9B84C764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B76455"/>
    <w:multiLevelType w:val="hybridMultilevel"/>
    <w:tmpl w:val="C9ECEE54"/>
    <w:lvl w:ilvl="0" w:tplc="ECAAF8D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8B533A"/>
    <w:multiLevelType w:val="hybridMultilevel"/>
    <w:tmpl w:val="2FB828C6"/>
    <w:lvl w:ilvl="0" w:tplc="BCFEE0DE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B04A3A"/>
    <w:multiLevelType w:val="hybridMultilevel"/>
    <w:tmpl w:val="9E0A6278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2712FB"/>
    <w:multiLevelType w:val="hybridMultilevel"/>
    <w:tmpl w:val="BD4E010C"/>
    <w:lvl w:ilvl="0" w:tplc="0EE236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8E0FDA"/>
    <w:multiLevelType w:val="hybridMultilevel"/>
    <w:tmpl w:val="801C4836"/>
    <w:lvl w:ilvl="0" w:tplc="A5A8C32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1583065">
    <w:abstractNumId w:val="4"/>
  </w:num>
  <w:num w:numId="2" w16cid:durableId="1779182492">
    <w:abstractNumId w:val="0"/>
  </w:num>
  <w:num w:numId="3" w16cid:durableId="170722084">
    <w:abstractNumId w:val="20"/>
  </w:num>
  <w:num w:numId="4" w16cid:durableId="89215785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82520257">
    <w:abstractNumId w:val="5"/>
  </w:num>
  <w:num w:numId="6" w16cid:durableId="86364083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23751565">
    <w:abstractNumId w:val="22"/>
  </w:num>
  <w:num w:numId="8" w16cid:durableId="530993291">
    <w:abstractNumId w:val="28"/>
  </w:num>
  <w:num w:numId="9" w16cid:durableId="920021663">
    <w:abstractNumId w:val="16"/>
  </w:num>
  <w:num w:numId="10" w16cid:durableId="1976442444">
    <w:abstractNumId w:val="25"/>
  </w:num>
  <w:num w:numId="11" w16cid:durableId="472531051">
    <w:abstractNumId w:val="17"/>
  </w:num>
  <w:num w:numId="12" w16cid:durableId="508370504">
    <w:abstractNumId w:val="9"/>
  </w:num>
  <w:num w:numId="13" w16cid:durableId="1023433193">
    <w:abstractNumId w:val="2"/>
  </w:num>
  <w:num w:numId="14" w16cid:durableId="1222594963">
    <w:abstractNumId w:val="13"/>
  </w:num>
  <w:num w:numId="15" w16cid:durableId="145979936">
    <w:abstractNumId w:val="1"/>
  </w:num>
  <w:num w:numId="16" w16cid:durableId="1299262086">
    <w:abstractNumId w:val="23"/>
  </w:num>
  <w:num w:numId="17" w16cid:durableId="55600974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58448362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81992834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350687595">
    <w:abstractNumId w:val="12"/>
  </w:num>
  <w:num w:numId="21" w16cid:durableId="545915284">
    <w:abstractNumId w:val="11"/>
  </w:num>
  <w:num w:numId="22" w16cid:durableId="1378311348">
    <w:abstractNumId w:val="7"/>
  </w:num>
  <w:num w:numId="23" w16cid:durableId="89870677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108741223">
    <w:abstractNumId w:val="14"/>
  </w:num>
  <w:num w:numId="25" w16cid:durableId="152929853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59987205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008288360">
    <w:abstractNumId w:val="19"/>
  </w:num>
  <w:num w:numId="28" w16cid:durableId="556817797">
    <w:abstractNumId w:val="15"/>
  </w:num>
  <w:num w:numId="29" w16cid:durableId="652299573">
    <w:abstractNumId w:val="24"/>
  </w:num>
  <w:num w:numId="30" w16cid:durableId="724763899">
    <w:abstractNumId w:val="21"/>
  </w:num>
  <w:num w:numId="31" w16cid:durableId="1564486079">
    <w:abstractNumId w:val="10"/>
  </w:num>
  <w:num w:numId="32" w16cid:durableId="172880113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9898740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956936505">
    <w:abstractNumId w:val="8"/>
  </w:num>
  <w:num w:numId="35" w16cid:durableId="837696710">
    <w:abstractNumId w:val="6"/>
  </w:num>
  <w:num w:numId="36" w16cid:durableId="2020890969">
    <w:abstractNumId w:val="26"/>
  </w:num>
  <w:num w:numId="37" w16cid:durableId="477233380">
    <w:abstractNumId w:val="27"/>
  </w:num>
  <w:num w:numId="38" w16cid:durableId="26949451">
    <w:abstractNumId w:val="3"/>
  </w:num>
  <w:num w:numId="39" w16cid:durableId="30423629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2114741250">
    <w:abstractNumId w:val="18"/>
  </w:num>
  <w:num w:numId="41" w16cid:durableId="213748043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MDUxN7U0MzM2NbRQ0lEKTi0uzszPAykwqgUAFELkQywAAAA="/>
  </w:docVars>
  <w:rsids>
    <w:rsidRoot w:val="000D525E"/>
    <w:rsid w:val="00013F4C"/>
    <w:rsid w:val="000248C0"/>
    <w:rsid w:val="00034EB2"/>
    <w:rsid w:val="000437A5"/>
    <w:rsid w:val="000825C5"/>
    <w:rsid w:val="000A3820"/>
    <w:rsid w:val="000B4049"/>
    <w:rsid w:val="000B5930"/>
    <w:rsid w:val="000C7FAB"/>
    <w:rsid w:val="000D525E"/>
    <w:rsid w:val="000E3AFD"/>
    <w:rsid w:val="000E75D1"/>
    <w:rsid w:val="00112D2B"/>
    <w:rsid w:val="00121E2E"/>
    <w:rsid w:val="00133EBE"/>
    <w:rsid w:val="00137C3F"/>
    <w:rsid w:val="00152AC4"/>
    <w:rsid w:val="00160538"/>
    <w:rsid w:val="00162005"/>
    <w:rsid w:val="00174A7D"/>
    <w:rsid w:val="00191284"/>
    <w:rsid w:val="00193F3C"/>
    <w:rsid w:val="0019518F"/>
    <w:rsid w:val="001A25F0"/>
    <w:rsid w:val="001C069C"/>
    <w:rsid w:val="001C1B5A"/>
    <w:rsid w:val="001D1829"/>
    <w:rsid w:val="001F0F05"/>
    <w:rsid w:val="001F1064"/>
    <w:rsid w:val="001F4F83"/>
    <w:rsid w:val="002017A8"/>
    <w:rsid w:val="00203C30"/>
    <w:rsid w:val="002152E6"/>
    <w:rsid w:val="0021697C"/>
    <w:rsid w:val="00233024"/>
    <w:rsid w:val="0025628E"/>
    <w:rsid w:val="002614D3"/>
    <w:rsid w:val="00270A46"/>
    <w:rsid w:val="002718DE"/>
    <w:rsid w:val="00272412"/>
    <w:rsid w:val="00276CE1"/>
    <w:rsid w:val="002A724A"/>
    <w:rsid w:val="002B55AA"/>
    <w:rsid w:val="002D1ED1"/>
    <w:rsid w:val="002D7210"/>
    <w:rsid w:val="002E6241"/>
    <w:rsid w:val="002F37C9"/>
    <w:rsid w:val="00303423"/>
    <w:rsid w:val="00303BD1"/>
    <w:rsid w:val="00331258"/>
    <w:rsid w:val="003425ED"/>
    <w:rsid w:val="0035333D"/>
    <w:rsid w:val="00353A0E"/>
    <w:rsid w:val="003764F0"/>
    <w:rsid w:val="00394940"/>
    <w:rsid w:val="003976F3"/>
    <w:rsid w:val="003B1799"/>
    <w:rsid w:val="003B58B3"/>
    <w:rsid w:val="003C18FE"/>
    <w:rsid w:val="003C21CB"/>
    <w:rsid w:val="003E6BD5"/>
    <w:rsid w:val="003E6BE7"/>
    <w:rsid w:val="003F3BCB"/>
    <w:rsid w:val="004051E7"/>
    <w:rsid w:val="00411CE8"/>
    <w:rsid w:val="004203D0"/>
    <w:rsid w:val="0042078E"/>
    <w:rsid w:val="00423CFB"/>
    <w:rsid w:val="00424201"/>
    <w:rsid w:val="00436736"/>
    <w:rsid w:val="004373DA"/>
    <w:rsid w:val="0044771F"/>
    <w:rsid w:val="00455628"/>
    <w:rsid w:val="00460EBE"/>
    <w:rsid w:val="00463E10"/>
    <w:rsid w:val="00472BC6"/>
    <w:rsid w:val="004A11B2"/>
    <w:rsid w:val="004B4EE5"/>
    <w:rsid w:val="004B7AFC"/>
    <w:rsid w:val="004C1028"/>
    <w:rsid w:val="004C2C27"/>
    <w:rsid w:val="004D1D14"/>
    <w:rsid w:val="004F6531"/>
    <w:rsid w:val="00523BE9"/>
    <w:rsid w:val="00534389"/>
    <w:rsid w:val="005349D4"/>
    <w:rsid w:val="00540FD6"/>
    <w:rsid w:val="00547650"/>
    <w:rsid w:val="00563290"/>
    <w:rsid w:val="005742FD"/>
    <w:rsid w:val="00597849"/>
    <w:rsid w:val="005A2A62"/>
    <w:rsid w:val="005A52AE"/>
    <w:rsid w:val="005B6A45"/>
    <w:rsid w:val="005E5093"/>
    <w:rsid w:val="005F00D8"/>
    <w:rsid w:val="00617E16"/>
    <w:rsid w:val="0063427F"/>
    <w:rsid w:val="006352D1"/>
    <w:rsid w:val="006352FF"/>
    <w:rsid w:val="006536C9"/>
    <w:rsid w:val="0065721C"/>
    <w:rsid w:val="00662105"/>
    <w:rsid w:val="00662923"/>
    <w:rsid w:val="0067104F"/>
    <w:rsid w:val="006735E6"/>
    <w:rsid w:val="0067378C"/>
    <w:rsid w:val="00687221"/>
    <w:rsid w:val="006930F2"/>
    <w:rsid w:val="00696862"/>
    <w:rsid w:val="00696D61"/>
    <w:rsid w:val="006B28E2"/>
    <w:rsid w:val="006B56F1"/>
    <w:rsid w:val="006D7DDC"/>
    <w:rsid w:val="006F28E4"/>
    <w:rsid w:val="007103B2"/>
    <w:rsid w:val="007149E3"/>
    <w:rsid w:val="00721DAA"/>
    <w:rsid w:val="00732BA5"/>
    <w:rsid w:val="0073655F"/>
    <w:rsid w:val="00764366"/>
    <w:rsid w:val="007A64FC"/>
    <w:rsid w:val="007B6E56"/>
    <w:rsid w:val="007C29FD"/>
    <w:rsid w:val="007C2E65"/>
    <w:rsid w:val="007C708B"/>
    <w:rsid w:val="007D537F"/>
    <w:rsid w:val="007E286B"/>
    <w:rsid w:val="007E45A6"/>
    <w:rsid w:val="007E5719"/>
    <w:rsid w:val="007E6C86"/>
    <w:rsid w:val="00807EFB"/>
    <w:rsid w:val="00810723"/>
    <w:rsid w:val="00817175"/>
    <w:rsid w:val="00862766"/>
    <w:rsid w:val="008637E3"/>
    <w:rsid w:val="0086547D"/>
    <w:rsid w:val="0086559D"/>
    <w:rsid w:val="00873D97"/>
    <w:rsid w:val="0089527F"/>
    <w:rsid w:val="008B432A"/>
    <w:rsid w:val="008C372E"/>
    <w:rsid w:val="008C649D"/>
    <w:rsid w:val="008D10B1"/>
    <w:rsid w:val="008E1E88"/>
    <w:rsid w:val="008E5F48"/>
    <w:rsid w:val="008E718A"/>
    <w:rsid w:val="008F6A15"/>
    <w:rsid w:val="00916B83"/>
    <w:rsid w:val="0091743B"/>
    <w:rsid w:val="00922DB6"/>
    <w:rsid w:val="0092347E"/>
    <w:rsid w:val="0094005D"/>
    <w:rsid w:val="0096094A"/>
    <w:rsid w:val="00960A69"/>
    <w:rsid w:val="00962B6F"/>
    <w:rsid w:val="00962F7B"/>
    <w:rsid w:val="00970C16"/>
    <w:rsid w:val="009914DF"/>
    <w:rsid w:val="009948F0"/>
    <w:rsid w:val="009A0163"/>
    <w:rsid w:val="009B0CB9"/>
    <w:rsid w:val="009B260B"/>
    <w:rsid w:val="009C0E9A"/>
    <w:rsid w:val="009C1C01"/>
    <w:rsid w:val="009D5030"/>
    <w:rsid w:val="009E47D1"/>
    <w:rsid w:val="009F1782"/>
    <w:rsid w:val="009F31CF"/>
    <w:rsid w:val="009F7183"/>
    <w:rsid w:val="009F7F3C"/>
    <w:rsid w:val="00A11F51"/>
    <w:rsid w:val="00A20144"/>
    <w:rsid w:val="00A478CB"/>
    <w:rsid w:val="00A50C07"/>
    <w:rsid w:val="00A550F6"/>
    <w:rsid w:val="00A55BB3"/>
    <w:rsid w:val="00A672C3"/>
    <w:rsid w:val="00A84269"/>
    <w:rsid w:val="00A91238"/>
    <w:rsid w:val="00AC6F76"/>
    <w:rsid w:val="00AD55C0"/>
    <w:rsid w:val="00AF4E6B"/>
    <w:rsid w:val="00B06EDE"/>
    <w:rsid w:val="00B21D58"/>
    <w:rsid w:val="00B24704"/>
    <w:rsid w:val="00B4540F"/>
    <w:rsid w:val="00B577D4"/>
    <w:rsid w:val="00B57897"/>
    <w:rsid w:val="00B60859"/>
    <w:rsid w:val="00B619BB"/>
    <w:rsid w:val="00B63714"/>
    <w:rsid w:val="00B77283"/>
    <w:rsid w:val="00B81CE1"/>
    <w:rsid w:val="00B85DAD"/>
    <w:rsid w:val="00B870AB"/>
    <w:rsid w:val="00B91E7D"/>
    <w:rsid w:val="00B976BD"/>
    <w:rsid w:val="00BA00C2"/>
    <w:rsid w:val="00BC0372"/>
    <w:rsid w:val="00BD2069"/>
    <w:rsid w:val="00BF458F"/>
    <w:rsid w:val="00C0222E"/>
    <w:rsid w:val="00C05C0A"/>
    <w:rsid w:val="00C124B1"/>
    <w:rsid w:val="00C21F1C"/>
    <w:rsid w:val="00C2399C"/>
    <w:rsid w:val="00C24930"/>
    <w:rsid w:val="00C434A7"/>
    <w:rsid w:val="00C4596B"/>
    <w:rsid w:val="00C4771A"/>
    <w:rsid w:val="00C60B10"/>
    <w:rsid w:val="00C84649"/>
    <w:rsid w:val="00CA785A"/>
    <w:rsid w:val="00CC0289"/>
    <w:rsid w:val="00CC67DB"/>
    <w:rsid w:val="00D04E46"/>
    <w:rsid w:val="00D13AA0"/>
    <w:rsid w:val="00D306A9"/>
    <w:rsid w:val="00D31689"/>
    <w:rsid w:val="00D336A9"/>
    <w:rsid w:val="00D349C6"/>
    <w:rsid w:val="00D34A02"/>
    <w:rsid w:val="00D4353D"/>
    <w:rsid w:val="00D479A6"/>
    <w:rsid w:val="00D51E15"/>
    <w:rsid w:val="00D55476"/>
    <w:rsid w:val="00D61A39"/>
    <w:rsid w:val="00D64F2E"/>
    <w:rsid w:val="00D66B36"/>
    <w:rsid w:val="00D80A31"/>
    <w:rsid w:val="00D81F1D"/>
    <w:rsid w:val="00DA5649"/>
    <w:rsid w:val="00DA7D7D"/>
    <w:rsid w:val="00DB38FA"/>
    <w:rsid w:val="00DC37B0"/>
    <w:rsid w:val="00DC775D"/>
    <w:rsid w:val="00DD033B"/>
    <w:rsid w:val="00DE1ABA"/>
    <w:rsid w:val="00DE5CFE"/>
    <w:rsid w:val="00DE768A"/>
    <w:rsid w:val="00E07EE1"/>
    <w:rsid w:val="00E17056"/>
    <w:rsid w:val="00E250E6"/>
    <w:rsid w:val="00E25909"/>
    <w:rsid w:val="00E53B67"/>
    <w:rsid w:val="00E85236"/>
    <w:rsid w:val="00ED01EE"/>
    <w:rsid w:val="00EE33B4"/>
    <w:rsid w:val="00EE3650"/>
    <w:rsid w:val="00EF5A7C"/>
    <w:rsid w:val="00EF69FF"/>
    <w:rsid w:val="00F07514"/>
    <w:rsid w:val="00F15E51"/>
    <w:rsid w:val="00F25EED"/>
    <w:rsid w:val="00F26E85"/>
    <w:rsid w:val="00F311C1"/>
    <w:rsid w:val="00F318FE"/>
    <w:rsid w:val="00F46932"/>
    <w:rsid w:val="00F52E4E"/>
    <w:rsid w:val="00F538A0"/>
    <w:rsid w:val="00F64004"/>
    <w:rsid w:val="00F6617D"/>
    <w:rsid w:val="00F8391F"/>
    <w:rsid w:val="00F83CFD"/>
    <w:rsid w:val="00F92538"/>
    <w:rsid w:val="00F94427"/>
    <w:rsid w:val="00FB3B3D"/>
    <w:rsid w:val="00FD3ADC"/>
    <w:rsid w:val="00FD7F88"/>
    <w:rsid w:val="00FE50D0"/>
    <w:rsid w:val="00FF00E1"/>
    <w:rsid w:val="00FF36CA"/>
    <w:rsid w:val="00FF6B88"/>
    <w:rsid w:val="00FF76C9"/>
    <w:rsid w:val="7143C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F37E3D"/>
  <w15:chartTrackingRefBased/>
  <w15:docId w15:val="{23DB479A-46AC-4D78-B14B-93BB43547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iPriority="0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49D4"/>
    <w:pPr>
      <w:spacing w:after="120" w:line="276" w:lineRule="auto"/>
      <w:jc w:val="both"/>
    </w:pPr>
    <w:rPr>
      <w:rFonts w:ascii="Arial" w:eastAsia="Times New Roman" w:hAnsi="Arial" w:cs="Arial"/>
      <w:sz w:val="20"/>
      <w:lang w:val="en-GB"/>
    </w:rPr>
  </w:style>
  <w:style w:type="paragraph" w:styleId="Heading1">
    <w:name w:val="heading 1"/>
    <w:basedOn w:val="Normal"/>
    <w:next w:val="Normal"/>
    <w:link w:val="Heading1Char"/>
    <w:autoRedefine/>
    <w:qFormat/>
    <w:rsid w:val="001F0F05"/>
    <w:pPr>
      <w:keepNext/>
      <w:spacing w:after="0"/>
      <w:outlineLvl w:val="0"/>
    </w:pPr>
    <w:rPr>
      <w:b/>
      <w:smallCaps/>
      <w:sz w:val="22"/>
    </w:rPr>
  </w:style>
  <w:style w:type="paragraph" w:styleId="Heading2">
    <w:name w:val="heading 2"/>
    <w:basedOn w:val="Heading1"/>
    <w:next w:val="Texte"/>
    <w:link w:val="Heading2Char"/>
    <w:qFormat/>
    <w:rsid w:val="000D525E"/>
    <w:pPr>
      <w:numPr>
        <w:ilvl w:val="1"/>
      </w:numPr>
      <w:spacing w:before="360" w:after="200"/>
      <w:outlineLvl w:val="1"/>
    </w:pPr>
  </w:style>
  <w:style w:type="paragraph" w:styleId="Heading3">
    <w:name w:val="heading 3"/>
    <w:basedOn w:val="Normal"/>
    <w:next w:val="Normal"/>
    <w:link w:val="Heading3Char"/>
    <w:autoRedefine/>
    <w:qFormat/>
    <w:rsid w:val="00B4540F"/>
    <w:pPr>
      <w:keepNext/>
      <w:spacing w:before="240"/>
      <w:outlineLvl w:val="2"/>
    </w:pPr>
    <w:rPr>
      <w:rFonts w:cs="Calibri"/>
      <w:b/>
    </w:rPr>
  </w:style>
  <w:style w:type="paragraph" w:styleId="Heading4">
    <w:name w:val="heading 4"/>
    <w:basedOn w:val="Normal"/>
    <w:next w:val="Normal"/>
    <w:link w:val="Heading4Char"/>
    <w:qFormat/>
    <w:rsid w:val="00B4540F"/>
    <w:pPr>
      <w:keepNext/>
      <w:spacing w:before="120"/>
      <w:outlineLvl w:val="3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F0F05"/>
    <w:rPr>
      <w:rFonts w:ascii="Arial" w:eastAsia="Times New Roman" w:hAnsi="Arial" w:cs="Arial"/>
      <w:b/>
      <w:smallCaps/>
      <w:lang w:val="en-GB"/>
    </w:rPr>
  </w:style>
  <w:style w:type="character" w:customStyle="1" w:styleId="Heading2Char">
    <w:name w:val="Heading 2 Char"/>
    <w:basedOn w:val="DefaultParagraphFont"/>
    <w:link w:val="Heading2"/>
    <w:rsid w:val="000D525E"/>
    <w:rPr>
      <w:rFonts w:ascii="Arial" w:eastAsia="Times New Roman" w:hAnsi="Arial" w:cs="Arial"/>
      <w:b/>
      <w:smallCaps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B4540F"/>
    <w:rPr>
      <w:rFonts w:ascii="Arial" w:eastAsia="Times New Roman" w:hAnsi="Arial" w:cs="Calibri"/>
      <w:b/>
      <w:sz w:val="20"/>
      <w:lang w:val="en-GB"/>
    </w:rPr>
  </w:style>
  <w:style w:type="character" w:customStyle="1" w:styleId="Heading4Char">
    <w:name w:val="Heading 4 Char"/>
    <w:basedOn w:val="DefaultParagraphFont"/>
    <w:link w:val="Heading4"/>
    <w:rsid w:val="00B4540F"/>
    <w:rPr>
      <w:rFonts w:ascii="Arial" w:eastAsia="Times New Roman" w:hAnsi="Arial" w:cs="Arial"/>
      <w:i/>
      <w:sz w:val="20"/>
      <w:lang w:val="en-GB"/>
    </w:rPr>
  </w:style>
  <w:style w:type="character" w:styleId="Hyperlink">
    <w:name w:val="Hyperlink"/>
    <w:aliases w:val="Hyperlink - Header"/>
    <w:uiPriority w:val="99"/>
    <w:rsid w:val="000D525E"/>
    <w:rPr>
      <w:color w:val="0000FF"/>
      <w:u w:val="single"/>
    </w:rPr>
  </w:style>
  <w:style w:type="paragraph" w:customStyle="1" w:styleId="Texte">
    <w:name w:val="Texte"/>
    <w:basedOn w:val="Normal"/>
    <w:qFormat/>
    <w:rsid w:val="000D525E"/>
  </w:style>
  <w:style w:type="paragraph" w:styleId="Title">
    <w:name w:val="Title"/>
    <w:basedOn w:val="Normal"/>
    <w:next w:val="Normal"/>
    <w:link w:val="TitleChar"/>
    <w:qFormat/>
    <w:rsid w:val="00B577D4"/>
    <w:pPr>
      <w:jc w:val="center"/>
    </w:pPr>
    <w:rPr>
      <w:b/>
      <w:smallCaps/>
      <w:sz w:val="36"/>
      <w:szCs w:val="40"/>
    </w:rPr>
  </w:style>
  <w:style w:type="character" w:customStyle="1" w:styleId="TitleChar">
    <w:name w:val="Title Char"/>
    <w:basedOn w:val="DefaultParagraphFont"/>
    <w:link w:val="Title"/>
    <w:rsid w:val="00B577D4"/>
    <w:rPr>
      <w:rFonts w:ascii="Arial" w:eastAsia="Times New Roman" w:hAnsi="Arial" w:cs="Arial"/>
      <w:b/>
      <w:smallCaps/>
      <w:sz w:val="36"/>
      <w:szCs w:val="40"/>
      <w:lang w:val="en-GB"/>
    </w:rPr>
  </w:style>
  <w:style w:type="table" w:styleId="TableGrid">
    <w:name w:val="Table Grid"/>
    <w:basedOn w:val="TableNormal"/>
    <w:uiPriority w:val="59"/>
    <w:rsid w:val="00B577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5">
    <w:name w:val="List Bullet 5"/>
    <w:basedOn w:val="Normal"/>
    <w:rsid w:val="0063427F"/>
    <w:pPr>
      <w:numPr>
        <w:numId w:val="2"/>
      </w:numPr>
      <w:tabs>
        <w:tab w:val="clear" w:pos="1492"/>
        <w:tab w:val="left" w:pos="1701"/>
      </w:tabs>
      <w:ind w:left="1702" w:hanging="284"/>
    </w:pPr>
  </w:style>
  <w:style w:type="character" w:styleId="SubtleEmphasis">
    <w:name w:val="Subtle Emphasis"/>
    <w:basedOn w:val="DefaultParagraphFont"/>
    <w:uiPriority w:val="19"/>
    <w:qFormat/>
    <w:rsid w:val="0089527F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DA7D7D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A7D7D"/>
    <w:rPr>
      <w:rFonts w:ascii="Times New Roman" w:eastAsia="Times New Roman" w:hAnsi="Times New Roman" w:cs="Times New Roman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A7D7D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A7D7D"/>
    <w:rPr>
      <w:rFonts w:ascii="Times New Roman" w:eastAsia="Times New Roman" w:hAnsi="Times New Roman" w:cs="Times New Roman"/>
      <w:szCs w:val="20"/>
      <w:lang w:val="en-GB"/>
    </w:rPr>
  </w:style>
  <w:style w:type="character" w:styleId="PageNumber">
    <w:name w:val="page number"/>
    <w:basedOn w:val="DefaultParagraphFont"/>
    <w:rsid w:val="00DA7D7D"/>
  </w:style>
  <w:style w:type="paragraph" w:customStyle="1" w:styleId="FooterLine">
    <w:name w:val="FooterLine"/>
    <w:basedOn w:val="Footer"/>
    <w:next w:val="Footer"/>
    <w:rsid w:val="00DA7D7D"/>
    <w:pPr>
      <w:pBdr>
        <w:top w:val="single" w:sz="4" w:space="1" w:color="auto"/>
      </w:pBdr>
      <w:tabs>
        <w:tab w:val="clear" w:pos="4536"/>
        <w:tab w:val="clear" w:pos="9072"/>
        <w:tab w:val="right" w:pos="8647"/>
      </w:tabs>
      <w:spacing w:before="120"/>
      <w:jc w:val="left"/>
    </w:pPr>
    <w:rPr>
      <w:sz w:val="16"/>
      <w:lang w:val="fi-FI"/>
    </w:rPr>
  </w:style>
  <w:style w:type="paragraph" w:styleId="TOCHeading">
    <w:name w:val="TOC Heading"/>
    <w:basedOn w:val="Heading1"/>
    <w:next w:val="Normal"/>
    <w:uiPriority w:val="39"/>
    <w:unhideWhenUsed/>
    <w:qFormat/>
    <w:rsid w:val="00424201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smallCaps w:val="0"/>
      <w:color w:val="2E74B5" w:themeColor="accent1" w:themeShade="BF"/>
      <w:sz w:val="32"/>
      <w:szCs w:val="32"/>
      <w:lang w:val="fr-FR" w:eastAsia="fr-FR"/>
    </w:rPr>
  </w:style>
  <w:style w:type="paragraph" w:styleId="TOC1">
    <w:name w:val="toc 1"/>
    <w:basedOn w:val="Normal"/>
    <w:next w:val="Normal"/>
    <w:autoRedefine/>
    <w:uiPriority w:val="39"/>
    <w:unhideWhenUsed/>
    <w:rsid w:val="00424201"/>
    <w:pPr>
      <w:spacing w:before="120"/>
      <w:jc w:val="left"/>
    </w:pPr>
    <w:rPr>
      <w:rFonts w:asciiTheme="minorHAnsi" w:hAnsiTheme="minorHAnsi" w:cstheme="minorHAnsi"/>
      <w:b/>
      <w:bCs/>
      <w:caps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424201"/>
    <w:pPr>
      <w:spacing w:after="0"/>
      <w:ind w:left="200"/>
      <w:jc w:val="left"/>
    </w:pPr>
    <w:rPr>
      <w:rFonts w:asciiTheme="minorHAnsi" w:hAnsiTheme="minorHAnsi" w:cstheme="minorHAnsi"/>
      <w:smallCap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424201"/>
    <w:pPr>
      <w:spacing w:after="0"/>
      <w:ind w:left="400"/>
      <w:jc w:val="left"/>
    </w:pPr>
    <w:rPr>
      <w:rFonts w:asciiTheme="minorHAnsi" w:hAnsiTheme="minorHAnsi" w:cstheme="minorHAnsi"/>
      <w:i/>
      <w:iCs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424201"/>
    <w:pPr>
      <w:spacing w:after="0"/>
      <w:ind w:left="600"/>
      <w:jc w:val="left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424201"/>
    <w:pPr>
      <w:spacing w:after="0"/>
      <w:ind w:left="800"/>
      <w:jc w:val="left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24201"/>
    <w:pPr>
      <w:spacing w:after="0"/>
      <w:ind w:left="1000"/>
      <w:jc w:val="left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24201"/>
    <w:pPr>
      <w:spacing w:after="0"/>
      <w:ind w:left="1200"/>
      <w:jc w:val="left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24201"/>
    <w:pPr>
      <w:spacing w:after="0"/>
      <w:ind w:left="1400"/>
      <w:jc w:val="left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24201"/>
    <w:pPr>
      <w:spacing w:after="0"/>
      <w:ind w:left="1600"/>
      <w:jc w:val="left"/>
    </w:pPr>
    <w:rPr>
      <w:rFonts w:asciiTheme="minorHAnsi" w:hAnsiTheme="minorHAnsi" w:cstheme="minorHAnsi"/>
      <w:sz w:val="18"/>
      <w:szCs w:val="18"/>
    </w:rPr>
  </w:style>
  <w:style w:type="paragraph" w:customStyle="1" w:styleId="StandardCont7">
    <w:name w:val="Standard Cont 7"/>
    <w:basedOn w:val="Normal"/>
    <w:rsid w:val="003F3BCB"/>
    <w:pPr>
      <w:numPr>
        <w:numId w:val="7"/>
      </w:numPr>
      <w:spacing w:after="240"/>
      <w:jc w:val="left"/>
    </w:pPr>
    <w:rPr>
      <w:sz w:val="24"/>
      <w:lang w:val="en-US"/>
    </w:rPr>
  </w:style>
  <w:style w:type="paragraph" w:customStyle="1" w:styleId="StandardCont8">
    <w:name w:val="Standard Cont 8"/>
    <w:basedOn w:val="StandardCont7"/>
    <w:rsid w:val="003F3BCB"/>
    <w:pPr>
      <w:numPr>
        <w:ilvl w:val="1"/>
      </w:numPr>
    </w:pPr>
  </w:style>
  <w:style w:type="paragraph" w:customStyle="1" w:styleId="StandardCont9">
    <w:name w:val="Standard Cont 9"/>
    <w:basedOn w:val="StandardCont8"/>
    <w:rsid w:val="003F3BCB"/>
    <w:pPr>
      <w:numPr>
        <w:ilvl w:val="2"/>
      </w:numPr>
    </w:pPr>
  </w:style>
  <w:style w:type="paragraph" w:customStyle="1" w:styleId="StandardL1">
    <w:name w:val="Standard_L1"/>
    <w:basedOn w:val="Normal"/>
    <w:next w:val="BodyText"/>
    <w:rsid w:val="003F3BCB"/>
    <w:pPr>
      <w:numPr>
        <w:ilvl w:val="3"/>
        <w:numId w:val="7"/>
      </w:numPr>
      <w:spacing w:after="240"/>
      <w:outlineLvl w:val="0"/>
    </w:pPr>
    <w:rPr>
      <w:sz w:val="24"/>
      <w:lang w:val="en-US"/>
    </w:rPr>
  </w:style>
  <w:style w:type="paragraph" w:customStyle="1" w:styleId="StandardL2">
    <w:name w:val="Standard_L2"/>
    <w:basedOn w:val="StandardL1"/>
    <w:next w:val="BodyText"/>
    <w:rsid w:val="003F3BCB"/>
    <w:pPr>
      <w:numPr>
        <w:ilvl w:val="4"/>
      </w:numPr>
      <w:outlineLvl w:val="1"/>
    </w:pPr>
  </w:style>
  <w:style w:type="paragraph" w:customStyle="1" w:styleId="StandardL3">
    <w:name w:val="Standard_L3"/>
    <w:basedOn w:val="StandardL2"/>
    <w:next w:val="BodyText"/>
    <w:rsid w:val="003F3BCB"/>
    <w:pPr>
      <w:numPr>
        <w:ilvl w:val="5"/>
      </w:numPr>
      <w:jc w:val="left"/>
      <w:outlineLvl w:val="2"/>
    </w:pPr>
  </w:style>
  <w:style w:type="paragraph" w:customStyle="1" w:styleId="StandardL4">
    <w:name w:val="Standard_L4"/>
    <w:basedOn w:val="StandardL3"/>
    <w:next w:val="BodyText"/>
    <w:rsid w:val="003F3BCB"/>
    <w:pPr>
      <w:numPr>
        <w:ilvl w:val="6"/>
      </w:numPr>
      <w:outlineLvl w:val="3"/>
    </w:pPr>
  </w:style>
  <w:style w:type="paragraph" w:customStyle="1" w:styleId="StandardL5">
    <w:name w:val="Standard_L5"/>
    <w:basedOn w:val="StandardL4"/>
    <w:next w:val="BodyText"/>
    <w:rsid w:val="003F3BCB"/>
    <w:pPr>
      <w:numPr>
        <w:ilvl w:val="7"/>
      </w:numPr>
      <w:outlineLvl w:val="4"/>
    </w:pPr>
  </w:style>
  <w:style w:type="paragraph" w:customStyle="1" w:styleId="StandardL6">
    <w:name w:val="Standard_L6"/>
    <w:basedOn w:val="StandardL5"/>
    <w:next w:val="BodyText"/>
    <w:rsid w:val="003F3BCB"/>
    <w:pPr>
      <w:numPr>
        <w:ilvl w:val="8"/>
      </w:numPr>
      <w:outlineLvl w:val="5"/>
    </w:pPr>
  </w:style>
  <w:style w:type="paragraph" w:styleId="BodyText">
    <w:name w:val="Body Text"/>
    <w:basedOn w:val="Normal"/>
    <w:link w:val="BodyTextChar"/>
    <w:uiPriority w:val="99"/>
    <w:semiHidden/>
    <w:unhideWhenUsed/>
    <w:rsid w:val="003F3BCB"/>
  </w:style>
  <w:style w:type="character" w:customStyle="1" w:styleId="BodyTextChar">
    <w:name w:val="Body Text Char"/>
    <w:basedOn w:val="DefaultParagraphFont"/>
    <w:link w:val="BodyText"/>
    <w:uiPriority w:val="99"/>
    <w:semiHidden/>
    <w:rsid w:val="003F3BCB"/>
    <w:rPr>
      <w:rFonts w:ascii="Times New Roman" w:eastAsia="Times New Roman" w:hAnsi="Times New Roman" w:cs="Times New Roman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7C708B"/>
    <w:pPr>
      <w:ind w:left="720"/>
      <w:contextualSpacing/>
    </w:pPr>
  </w:style>
  <w:style w:type="paragraph" w:customStyle="1" w:styleId="Text2">
    <w:name w:val="Text 2"/>
    <w:basedOn w:val="Normal"/>
    <w:rsid w:val="00817175"/>
    <w:pPr>
      <w:spacing w:line="240" w:lineRule="auto"/>
    </w:pPr>
    <w:rPr>
      <w:rFonts w:ascii="Times New Roman" w:hAnsi="Times New Roman" w:cs="Times New Roman"/>
      <w:sz w:val="22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817175"/>
    <w:pPr>
      <w:spacing w:line="240" w:lineRule="auto"/>
      <w:ind w:left="357" w:hanging="357"/>
    </w:pPr>
    <w:rPr>
      <w:rFonts w:ascii="Times New Roman" w:hAnsi="Times New Roman" w:cs="Times New Roman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17175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CommentReference">
    <w:name w:val="annotation reference"/>
    <w:uiPriority w:val="99"/>
    <w:semiHidden/>
    <w:rsid w:val="00817175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817175"/>
    <w:pPr>
      <w:spacing w:line="240" w:lineRule="auto"/>
    </w:pPr>
    <w:rPr>
      <w:rFonts w:ascii="Times New Roman" w:hAnsi="Times New Roman" w:cs="Times New Roman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17175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uiPriority w:val="99"/>
    <w:semiHidden/>
    <w:rsid w:val="00817175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71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7175"/>
    <w:rPr>
      <w:rFonts w:ascii="Segoe UI" w:eastAsia="Times New Roman" w:hAnsi="Segoe UI" w:cs="Segoe UI"/>
      <w:sz w:val="18"/>
      <w:szCs w:val="18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F8391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8391F"/>
    <w:rPr>
      <w:rFonts w:eastAsiaTheme="minorEastAsia"/>
      <w:color w:val="5A5A5A" w:themeColor="text1" w:themeTint="A5"/>
      <w:spacing w:val="15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7650"/>
    <w:rPr>
      <w:rFonts w:ascii="Arial" w:hAnsi="Arial" w:cs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7650"/>
    <w:rPr>
      <w:rFonts w:ascii="Arial" w:eastAsia="Times New Roman" w:hAnsi="Arial" w:cs="Arial"/>
      <w:b/>
      <w:bCs/>
      <w:sz w:val="20"/>
      <w:szCs w:val="20"/>
      <w:lang w:val="en-GB"/>
    </w:rPr>
  </w:style>
  <w:style w:type="paragraph" w:customStyle="1" w:styleId="Text1">
    <w:name w:val="Text 1"/>
    <w:basedOn w:val="Normal"/>
    <w:rsid w:val="00687221"/>
    <w:pPr>
      <w:spacing w:line="240" w:lineRule="auto"/>
    </w:pPr>
    <w:rPr>
      <w:rFonts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3.png@01D8692C.034E4BD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750D41753A4A47A3861255D9D7907F" ma:contentTypeVersion="6" ma:contentTypeDescription="Crée un document." ma:contentTypeScope="" ma:versionID="24b4b170cd2a01a4346dfd97e490f853">
  <xsd:schema xmlns:xsd="http://www.w3.org/2001/XMLSchema" xmlns:xs="http://www.w3.org/2001/XMLSchema" xmlns:p="http://schemas.microsoft.com/office/2006/metadata/properties" xmlns:ns2="a16b461b-46a1-4723-b93e-3941a34a5ebc" xmlns:ns3="9a98112b-52fd-42a5-b29e-313b17b564c3" targetNamespace="http://schemas.microsoft.com/office/2006/metadata/properties" ma:root="true" ma:fieldsID="6273c6f7392f5f0fcd290f322290a193" ns2:_="" ns3:_="">
    <xsd:import namespace="a16b461b-46a1-4723-b93e-3941a34a5ebc"/>
    <xsd:import namespace="9a98112b-52fd-42a5-b29e-313b17b564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6b461b-46a1-4723-b93e-3941a34a5e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8112b-52fd-42a5-b29e-313b17b564c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4640CCF-3E0C-4773-A23D-B107D613F37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2BD105D-4F01-4DAB-A379-8B061F2998C2}">
  <ds:schemaRefs>
    <ds:schemaRef ds:uri="97be329e-975a-410c-9b1d-a6bbeb5840a2"/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95ae2bc6-be5d-47b6-8ad0-dd004529a787"/>
    <ds:schemaRef ds:uri="http://purl.org/dc/terms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DE60239E-EFE9-4EB0-924C-1D30D275D1B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063886-1931-4069-B9B4-3293D62F9C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6b461b-46a1-4723-b93e-3941a34a5ebc"/>
    <ds:schemaRef ds:uri="9a98112b-52fd-42a5-b29e-313b17b564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5</Words>
  <Characters>3340</Characters>
  <Application>Microsoft Office Word</Application>
  <DocSecurity>4</DocSecurity>
  <Lines>27</Lines>
  <Paragraphs>7</Paragraphs>
  <ScaleCrop>false</ScaleCrop>
  <Company/>
  <LinksUpToDate>false</LinksUpToDate>
  <CharactersWithSpaces>3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oussia Clavel</dc:creator>
  <cp:keywords/>
  <dc:description/>
  <cp:lastModifiedBy>Mauro Meske</cp:lastModifiedBy>
  <cp:revision>2</cp:revision>
  <cp:lastPrinted>2018-09-24T07:08:00Z</cp:lastPrinted>
  <dcterms:created xsi:type="dcterms:W3CDTF">2022-07-21T07:31:00Z</dcterms:created>
  <dcterms:modified xsi:type="dcterms:W3CDTF">2022-07-21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750D41753A4A47A3861255D9D7907F</vt:lpwstr>
  </property>
  <property fmtid="{D5CDD505-2E9C-101B-9397-08002B2CF9AE}" pid="3" name="MediaServiceImageTags">
    <vt:lpwstr/>
  </property>
</Properties>
</file>